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09278991" w:rsidR="00501BEB" w:rsidRDefault="003B164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426C61D" wp14:editId="7739CA82">
                <wp:simplePos x="0" y="0"/>
                <wp:positionH relativeFrom="column">
                  <wp:posOffset>4238625</wp:posOffset>
                </wp:positionH>
                <wp:positionV relativeFrom="paragraph">
                  <wp:posOffset>1524000</wp:posOffset>
                </wp:positionV>
                <wp:extent cx="3248025" cy="771525"/>
                <wp:effectExtent l="0" t="0" r="0" b="9525"/>
                <wp:wrapNone/>
                <wp:docPr id="1768597876" name="Rectangle 1768597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31463F" w14:textId="77777777" w:rsidR="003B1648" w:rsidRPr="0082729D" w:rsidRDefault="003B1648" w:rsidP="003B164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6C61D" id="Rectangle 1768597876" o:spid="_x0000_s1026" style="position:absolute;margin-left:333.75pt;margin-top:120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IS8CwfeAAAADAEAAA8AAAAAAAAAAAAAAAAABgQAAGRycy9kb3ducmV2Lnht&#10;bFBLBQYAAAAABAAEAPMAAAARBQAAAAA=&#10;" filled="f" stroked="f">
                <v:textbox inset="2.53958mm,1.2694mm,2.53958mm,1.2694mm">
                  <w:txbxContent>
                    <w:p w14:paraId="1831463F" w14:textId="77777777" w:rsidR="003B1648" w:rsidRPr="0082729D" w:rsidRDefault="003B1648" w:rsidP="003B1648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84C3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4CD5285D">
                <wp:simplePos x="0" y="0"/>
                <wp:positionH relativeFrom="column">
                  <wp:posOffset>4467225</wp:posOffset>
                </wp:positionH>
                <wp:positionV relativeFrom="paragraph">
                  <wp:posOffset>48577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5C3429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7" style="position:absolute;margin-left:351.75pt;margin-top:382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rnwTU90AAAAMAQAADwAAAAAAAAAAAAAAAAAMBAAAZHJzL2Rvd25y&#10;ZXYueG1sUEsFBgAAAAAEAAQA8wAAABYFAAAAAA==&#10;" filled="f" stroked="f">
                <v:textbox inset="2.53958mm,1.2694mm,2.53958mm,1.2694mm">
                  <w:txbxContent>
                    <w:p w14:paraId="3944F3F6" w14:textId="77777777" w:rsidR="00A84C3E" w:rsidRPr="005C3429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BD1421" w14:textId="77777777" w:rsidR="0053532C" w:rsidRDefault="0053532C" w:rsidP="00B6374C">
      <w:pPr>
        <w:spacing w:after="0" w:line="240" w:lineRule="auto"/>
      </w:pPr>
      <w:r>
        <w:separator/>
      </w:r>
    </w:p>
  </w:endnote>
  <w:endnote w:type="continuationSeparator" w:id="0">
    <w:p w14:paraId="106BC74E" w14:textId="77777777" w:rsidR="0053532C" w:rsidRDefault="0053532C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0A44C500-2B8E-4594-B22D-6F11AC6CE15C}"/>
    <w:embedItalic r:id="rId2" w:fontKey="{B6A167C0-C958-46CC-A2E7-97D570C9281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95153BA-BAE0-4274-88D7-BA36841B918D}"/>
    <w:embedItalic r:id="rId4" w:fontKey="{63CE7A04-4D36-4778-9733-4760659624C9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9C50B3B0-9D54-4729-B3CA-D3C5BF4AC8D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B94F15" w14:textId="77777777" w:rsidR="0053532C" w:rsidRDefault="0053532C" w:rsidP="00B6374C">
      <w:pPr>
        <w:spacing w:after="0" w:line="240" w:lineRule="auto"/>
      </w:pPr>
      <w:r>
        <w:separator/>
      </w:r>
    </w:p>
  </w:footnote>
  <w:footnote w:type="continuationSeparator" w:id="0">
    <w:p w14:paraId="616AF58B" w14:textId="77777777" w:rsidR="0053532C" w:rsidRDefault="0053532C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A9D5F0E" w:rsidR="00B6374C" w:rsidRDefault="006A011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63B79C3" wp14:editId="2D6EB5C8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204501244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344B93"/>
    <w:rsid w:val="003B1648"/>
    <w:rsid w:val="004307AB"/>
    <w:rsid w:val="00501BEB"/>
    <w:rsid w:val="0053532C"/>
    <w:rsid w:val="00601E74"/>
    <w:rsid w:val="00692CB8"/>
    <w:rsid w:val="006A0110"/>
    <w:rsid w:val="007C3B67"/>
    <w:rsid w:val="00A84C3E"/>
    <w:rsid w:val="00A87FD7"/>
    <w:rsid w:val="00B03B70"/>
    <w:rsid w:val="00B519E5"/>
    <w:rsid w:val="00B6374C"/>
    <w:rsid w:val="00D32BCC"/>
    <w:rsid w:val="00D46EFE"/>
    <w:rsid w:val="00F71AC6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1T13:27:00Z</dcterms:modified>
</cp:coreProperties>
</file>